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апт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основы-работы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Устанавливаю и открываю Midnight Commander, введя в терминал mc (рис. 1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Установка и открытие mc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и открытие mc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Открытый m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. С помощью функциональной клавиши F7 создаю каталог lab05 (рис. 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ду в созданный каталог. В строке ввода прописываю команду touch lab5-1.asm, чтобы создать файл, в котором буду работать (рис. 4)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Перемещение между директориями и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между директориями и создание файла</w:t>
      </w:r>
    </w:p>
    <w:bookmarkEnd w:id="34"/>
    <w:bookmarkStart w:id="41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 Ввожу в файл код программы для запроса строки у пользователя (рис. 5). Далее выхожу из файла, сохраняя изменения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Открытие файла и его редактирование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и его редактирование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данные, на этом программа заканчивает свою работу (рис. 6)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Компиляция файла и передача на обработку компоновщику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а и передача на обработку компоновщику</w:t>
      </w:r>
    </w:p>
    <w:bookmarkEnd w:id="41"/>
    <w:bookmarkStart w:id="54" w:name="подключение-внешн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 помощью функциональной клавиши F5 копирую файл lab6-1 в тот же каталог, но с другим именем, для этого в появившемся окне mc прописываю имя для копии файла. Изменяю содержимое файла lab5-2.asm (рис. 7)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Изменение файл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 (рис. 8)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Исполнение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нение файла</w:t>
      </w:r>
    </w:p>
    <w:p>
      <w:pPr>
        <w:pStyle w:val="BodyText"/>
      </w:pPr>
      <w:r>
        <w:t xml:space="preserve">Открываю файл lab5-2.asm. Изменяю в нем подпрограмму sprintLF на sprint. Сохраняю изменения и открываю файл для просмотра, чтобы проверить сохранение действий (рис. 9)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Отредактированный файл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0)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Исполнение файл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нение файла</w:t>
      </w:r>
    </w:p>
    <w:p>
      <w:pPr>
        <w:pStyle w:val="BodyText"/>
      </w:pPr>
      <w:r>
        <w:t xml:space="preserve">Разница между первым исполняемым файлом lab6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54"/>
    <w:bookmarkStart w:id="70" w:name="X32ff26b75a7156f968f22ae721fd8fec4b51e1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функциональной клавиши F5 (рис. 11)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Коп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2)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Редакт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имя, далее программа выводит введенные мной данные (рис. 13).</w:t>
      </w:r>
    </w:p>
    <w:p>
      <w:pPr>
        <w:pStyle w:val="CaptionedFigure"/>
      </w:pPr>
      <w:r>
        <w:drawing>
          <wp:inline>
            <wp:extent cx="3733800" cy="2596620"/>
            <wp:effectExtent b="0" l="0" r="0" t="0"/>
            <wp:docPr descr="Исполнение файл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NormalTok"/>
        </w:rPr>
        <w:t xml:space="preserve">SSECTION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плюс</w:t>
      </w:r>
      <w:r>
        <w:br/>
      </w:r>
      <w:r>
        <w:rPr>
          <w:rStyle w:val="CommentTok"/>
        </w:rPr>
        <w:t xml:space="preserve">; символ перевода строки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------------ Cистемный вызов `write`</w:t>
      </w:r>
      <w:r>
        <w:br/>
      </w:r>
      <w:r>
        <w:rPr>
          <w:rStyle w:val="CommentTok"/>
        </w:rPr>
        <w:t xml:space="preserve">; После вызова инструкции 'int 80h' на экран будет</w:t>
      </w:r>
      <w:r>
        <w:br/>
      </w:r>
      <w:r>
        <w:rPr>
          <w:rStyle w:val="CommentTok"/>
        </w:rPr>
        <w:t xml:space="preserve">; выведено сообщение из переменной 'msg' длиной 'msgLe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mmentTok"/>
        </w:rPr>
        <w:t xml:space="preserve">;------------ системный вызов `read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будет ожидать ввода</w:t>
      </w:r>
      <w:r>
        <w:br/>
      </w:r>
      <w:r>
        <w:rPr>
          <w:rStyle w:val="CommentTok"/>
        </w:rPr>
        <w:t xml:space="preserve">; строки, которая будет записана в переменную 'buf1' размером 80 байт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------------ Системный вызов `exit` ----------------------</w:t>
      </w:r>
      <w:r>
        <w:br/>
      </w:r>
      <w:r>
        <w:rPr>
          <w:rStyle w:val="CommentTok"/>
        </w:rPr>
        <w:t xml:space="preserve">; После вызова инструкции 'int 80h' программа завершит работ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функциональной клавиши F5.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4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Копирование файла и его изменение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а и его изменение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имя, далее программа выводит введенные мной данные (рис. 15)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Исполнение файл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72"/>
    <w:bookmarkStart w:id="7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73">
        <w:r>
          <w:rPr>
            <w:rStyle w:val="Hyperlink"/>
          </w:rPr>
          <w:t xml:space="preserve">Лабораторная работа №6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73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аптев Тимофей Сергеевич</dc:creator>
  <dc:language>ru-RU</dc:language>
  <cp:keywords/>
  <dcterms:created xsi:type="dcterms:W3CDTF">2024-11-07T11:38:10Z</dcterms:created>
  <dcterms:modified xsi:type="dcterms:W3CDTF">2024-11-07T11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